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CEE29D" w14:textId="3A564B5F" w:rsidR="00A344D0" w:rsidRDefault="008C5A61" w:rsidP="00A344D0">
      <w:pPr>
        <w:pStyle w:val="Title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B9656ED" wp14:editId="160BC809">
            <wp:extent cx="1632456" cy="505350"/>
            <wp:effectExtent l="0" t="0" r="6350" b="9525"/>
            <wp:docPr id="1" name="Picture 1" descr="cid:image002.jpg@01D38962.961FE7B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2.jpg@01D38962.961FE7B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604" cy="508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1707BC2" w14:textId="77777777" w:rsidR="00A344D0" w:rsidRDefault="00A344D0" w:rsidP="00A344D0">
      <w:pPr>
        <w:rPr>
          <w:lang w:val="en-US"/>
        </w:rPr>
      </w:pPr>
    </w:p>
    <w:p w14:paraId="1348A12A" w14:textId="5B897D27" w:rsidR="00A344D0" w:rsidRPr="00A344D0" w:rsidRDefault="00A344D0" w:rsidP="00A344D0">
      <w:pPr>
        <w:jc w:val="center"/>
        <w:rPr>
          <w:lang w:val="en-US"/>
        </w:rPr>
      </w:pPr>
      <w:r>
        <w:rPr>
          <w:lang w:val="en-US"/>
        </w:rPr>
        <w:t>FORMAT FOR CASE STUDY SUBMISSION</w:t>
      </w:r>
      <w:r>
        <w:rPr>
          <w:lang w:val="en-US"/>
        </w:rPr>
        <w:br/>
      </w:r>
    </w:p>
    <w:p w14:paraId="4EB375C8" w14:textId="4ED89313" w:rsidR="00DE0D42" w:rsidRDefault="00DE0D42" w:rsidP="00A344D0">
      <w:pPr>
        <w:pStyle w:val="Title"/>
        <w:jc w:val="center"/>
        <w:rPr>
          <w:sz w:val="54"/>
          <w:lang w:val="en-US"/>
        </w:rPr>
      </w:pPr>
      <w:r w:rsidRPr="00A344D0">
        <w:rPr>
          <w:sz w:val="54"/>
          <w:lang w:val="en-US"/>
        </w:rPr>
        <w:t>Case Title</w:t>
      </w:r>
    </w:p>
    <w:p w14:paraId="4493329C" w14:textId="77777777" w:rsidR="00A344D0" w:rsidRPr="00A344D0" w:rsidRDefault="00A344D0" w:rsidP="00A344D0">
      <w:pPr>
        <w:rPr>
          <w:lang w:val="en-US"/>
        </w:rPr>
      </w:pPr>
    </w:p>
    <w:p w14:paraId="55BA65ED" w14:textId="44019990" w:rsidR="00DE0D42" w:rsidRDefault="00131521" w:rsidP="00DE0D42">
      <w:pPr>
        <w:rPr>
          <w:b/>
          <w:bCs/>
          <w:lang w:val="en-US"/>
        </w:rPr>
      </w:pPr>
      <w:r>
        <w:rPr>
          <w:b/>
          <w:bCs/>
          <w:lang w:val="en-US"/>
        </w:rPr>
        <w:t>Case Study</w:t>
      </w:r>
    </w:p>
    <w:p w14:paraId="6AE520FE" w14:textId="77777777" w:rsidR="00DE0D42" w:rsidRPr="00FD67AC" w:rsidRDefault="00FD67AC" w:rsidP="00DE0D42">
      <w:pPr>
        <w:rPr>
          <w:b/>
          <w:bCs/>
          <w:i/>
          <w:color w:val="FF0000"/>
          <w:lang w:val="en-US"/>
        </w:rPr>
      </w:pPr>
      <w:r w:rsidRPr="00FD67AC">
        <w:rPr>
          <w:b/>
          <w:bCs/>
          <w:i/>
          <w:color w:val="FF0000"/>
          <w:lang w:val="en-US"/>
        </w:rPr>
        <w:t>(</w:t>
      </w:r>
      <w:r w:rsidR="00DE0D42" w:rsidRPr="00FD67AC">
        <w:rPr>
          <w:b/>
          <w:bCs/>
          <w:i/>
          <w:color w:val="FF0000"/>
          <w:lang w:val="en-US"/>
        </w:rPr>
        <w:t>Author(s)</w:t>
      </w:r>
      <w:r w:rsidRPr="00FD67AC">
        <w:rPr>
          <w:b/>
          <w:bCs/>
          <w:i/>
          <w:color w:val="FF0000"/>
          <w:lang w:val="en-US"/>
        </w:rPr>
        <w:t>)</w:t>
      </w:r>
    </w:p>
    <w:p w14:paraId="732F9FB0" w14:textId="77777777" w:rsidR="00DE0D42" w:rsidRPr="00FD67AC" w:rsidRDefault="00FD67AC" w:rsidP="00DE0D42">
      <w:pPr>
        <w:rPr>
          <w:b/>
          <w:bCs/>
          <w:i/>
          <w:color w:val="FF0000"/>
          <w:lang w:val="en-US"/>
        </w:rPr>
      </w:pPr>
      <w:r w:rsidRPr="00FD67AC">
        <w:rPr>
          <w:b/>
          <w:bCs/>
          <w:i/>
          <w:color w:val="FF0000"/>
          <w:lang w:val="en-US"/>
        </w:rPr>
        <w:t>(</w:t>
      </w:r>
      <w:r w:rsidR="00DE0D42" w:rsidRPr="00FD67AC">
        <w:rPr>
          <w:b/>
          <w:bCs/>
          <w:i/>
          <w:color w:val="FF0000"/>
          <w:lang w:val="en-US"/>
        </w:rPr>
        <w:t>Institution</w:t>
      </w:r>
      <w:r w:rsidRPr="00FD67AC">
        <w:rPr>
          <w:b/>
          <w:bCs/>
          <w:i/>
          <w:color w:val="FF0000"/>
          <w:lang w:val="en-US"/>
        </w:rPr>
        <w:t>(s))</w:t>
      </w:r>
    </w:p>
    <w:p w14:paraId="050E270A" w14:textId="77777777" w:rsidR="00DE0D42" w:rsidRPr="00FD67AC" w:rsidRDefault="00FD67AC" w:rsidP="00DE0D42">
      <w:pPr>
        <w:rPr>
          <w:b/>
          <w:bCs/>
          <w:i/>
          <w:color w:val="FF0000"/>
          <w:lang w:val="en-US"/>
        </w:rPr>
      </w:pPr>
      <w:r w:rsidRPr="00FD67AC">
        <w:rPr>
          <w:b/>
          <w:bCs/>
          <w:i/>
          <w:color w:val="FF0000"/>
          <w:lang w:val="en-US"/>
        </w:rPr>
        <w:t>(</w:t>
      </w:r>
      <w:r w:rsidR="00DE0D42" w:rsidRPr="00FD67AC">
        <w:rPr>
          <w:b/>
          <w:bCs/>
          <w:i/>
          <w:color w:val="FF0000"/>
          <w:lang w:val="en-US"/>
        </w:rPr>
        <w:t>Date</w:t>
      </w:r>
      <w:r w:rsidRPr="00FD67AC">
        <w:rPr>
          <w:b/>
          <w:bCs/>
          <w:i/>
          <w:color w:val="FF0000"/>
          <w:lang w:val="en-US"/>
        </w:rPr>
        <w:t>)</w:t>
      </w:r>
    </w:p>
    <w:p w14:paraId="0AFC671A" w14:textId="77777777" w:rsidR="00DE0D42" w:rsidRDefault="00DE0D42" w:rsidP="00DE0D42">
      <w:pPr>
        <w:rPr>
          <w:b/>
          <w:bCs/>
          <w:lang w:val="en-US"/>
        </w:rPr>
      </w:pPr>
    </w:p>
    <w:p w14:paraId="100C1A54" w14:textId="77777777" w:rsidR="00DE0D42" w:rsidRPr="00DE0D42" w:rsidRDefault="00DE0D42" w:rsidP="00DE0D42">
      <w:pPr>
        <w:rPr>
          <w:b/>
          <w:bCs/>
          <w:i/>
          <w:color w:val="FF0000"/>
          <w:lang w:val="en-US"/>
        </w:rPr>
      </w:pPr>
      <w:r>
        <w:rPr>
          <w:b/>
          <w:bCs/>
          <w:i/>
          <w:color w:val="FF0000"/>
          <w:lang w:val="en-US"/>
        </w:rPr>
        <w:t>(add logo of your institution)</w:t>
      </w:r>
    </w:p>
    <w:p w14:paraId="3B5ABFBD" w14:textId="77777777" w:rsidR="00DE0D42" w:rsidRDefault="00DE0D42" w:rsidP="00DE0D42">
      <w:pPr>
        <w:rPr>
          <w:b/>
          <w:bCs/>
          <w:lang w:val="en-US"/>
        </w:rPr>
      </w:pPr>
    </w:p>
    <w:p w14:paraId="237A8A7B" w14:textId="1BE44CBA" w:rsidR="00EC20D5" w:rsidRPr="00131521" w:rsidRDefault="00131521" w:rsidP="00DE0D42">
      <w:pPr>
        <w:pStyle w:val="Heading1"/>
        <w:rPr>
          <w:lang w:val="en-US"/>
        </w:rPr>
      </w:pPr>
      <w:r>
        <w:rPr>
          <w:lang w:val="en-US"/>
        </w:rPr>
        <w:t>((Opening Paragraph – don’t use chapter heading))</w:t>
      </w:r>
    </w:p>
    <w:p w14:paraId="24FB88B6" w14:textId="07103A84" w:rsidR="00131521" w:rsidRPr="00131521" w:rsidRDefault="00131521" w:rsidP="00131521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Include:</w:t>
      </w:r>
    </w:p>
    <w:p w14:paraId="60B87380" w14:textId="77777777" w:rsidR="00131521" w:rsidRPr="00131521" w:rsidRDefault="00131521" w:rsidP="00131521">
      <w:pPr>
        <w:numPr>
          <w:ilvl w:val="2"/>
          <w:numId w:val="7"/>
        </w:numPr>
        <w:rPr>
          <w:lang w:val="en-US"/>
        </w:rPr>
      </w:pPr>
      <w:r w:rsidRPr="00131521">
        <w:rPr>
          <w:lang w:val="en-US"/>
        </w:rPr>
        <w:t>Position of case in time (ideally: specific date/time)</w:t>
      </w:r>
    </w:p>
    <w:p w14:paraId="1F33D6FC" w14:textId="77777777" w:rsidR="00131521" w:rsidRPr="00131521" w:rsidRDefault="00131521" w:rsidP="00131521">
      <w:pPr>
        <w:numPr>
          <w:ilvl w:val="2"/>
          <w:numId w:val="7"/>
        </w:numPr>
        <w:rPr>
          <w:lang w:val="en-US"/>
        </w:rPr>
      </w:pPr>
      <w:r w:rsidRPr="00131521">
        <w:rPr>
          <w:lang w:val="en-US"/>
        </w:rPr>
        <w:t>Major actors of the case (ideally: one or very few protagonist[s])</w:t>
      </w:r>
    </w:p>
    <w:p w14:paraId="22CB4117" w14:textId="77777777" w:rsidR="00131521" w:rsidRPr="00131521" w:rsidRDefault="00131521" w:rsidP="00131521">
      <w:pPr>
        <w:numPr>
          <w:ilvl w:val="2"/>
          <w:numId w:val="7"/>
        </w:numPr>
        <w:rPr>
          <w:lang w:val="en-US"/>
        </w:rPr>
      </w:pPr>
      <w:r w:rsidRPr="00131521">
        <w:rPr>
          <w:lang w:val="en-US"/>
        </w:rPr>
        <w:t>Company (name, industry, size, ownership structure)</w:t>
      </w:r>
    </w:p>
    <w:p w14:paraId="6A8CC407" w14:textId="77777777" w:rsidR="00131521" w:rsidRPr="00131521" w:rsidRDefault="00131521" w:rsidP="00131521">
      <w:pPr>
        <w:numPr>
          <w:ilvl w:val="2"/>
          <w:numId w:val="7"/>
        </w:numPr>
        <w:rPr>
          <w:lang w:val="en-US"/>
        </w:rPr>
      </w:pPr>
      <w:r w:rsidRPr="00131521">
        <w:rPr>
          <w:lang w:val="en-US"/>
        </w:rPr>
        <w:t>Immediate issue / decision to be taken / problem of the case</w:t>
      </w:r>
    </w:p>
    <w:p w14:paraId="354934FC" w14:textId="77777777" w:rsidR="00131521" w:rsidRPr="00131521" w:rsidRDefault="00131521" w:rsidP="00131521">
      <w:pPr>
        <w:numPr>
          <w:ilvl w:val="1"/>
          <w:numId w:val="1"/>
        </w:numPr>
        <w:rPr>
          <w:lang w:val="en-US"/>
        </w:rPr>
      </w:pPr>
      <w:r w:rsidRPr="00131521">
        <w:rPr>
          <w:lang w:val="en-US"/>
        </w:rPr>
        <w:t>be brief; ideally it does not exceed 90 or 200 words</w:t>
      </w:r>
    </w:p>
    <w:p w14:paraId="5482655D" w14:textId="5C7EBFEA" w:rsidR="00131521" w:rsidRPr="00131521" w:rsidRDefault="00131521" w:rsidP="00131521">
      <w:pPr>
        <w:numPr>
          <w:ilvl w:val="1"/>
          <w:numId w:val="1"/>
        </w:numPr>
        <w:rPr>
          <w:lang w:val="en-US"/>
        </w:rPr>
      </w:pPr>
      <w:r w:rsidRPr="00131521">
        <w:rPr>
          <w:lang w:val="en-US"/>
        </w:rPr>
        <w:t xml:space="preserve">be written in the third person </w:t>
      </w:r>
    </w:p>
    <w:p w14:paraId="29777502" w14:textId="05954F46" w:rsidR="00131521" w:rsidRPr="00131521" w:rsidRDefault="00131521" w:rsidP="00131521">
      <w:pPr>
        <w:numPr>
          <w:ilvl w:val="1"/>
          <w:numId w:val="1"/>
        </w:numPr>
        <w:rPr>
          <w:lang w:val="en-US"/>
        </w:rPr>
      </w:pPr>
      <w:r w:rsidRPr="00131521">
        <w:rPr>
          <w:lang w:val="en-US"/>
        </w:rPr>
        <w:t xml:space="preserve">be written in past tense </w:t>
      </w:r>
    </w:p>
    <w:p w14:paraId="66D0877F" w14:textId="77777777" w:rsidR="00131521" w:rsidRPr="00131521" w:rsidRDefault="00131521" w:rsidP="00131521">
      <w:pPr>
        <w:numPr>
          <w:ilvl w:val="1"/>
          <w:numId w:val="1"/>
        </w:numPr>
        <w:rPr>
          <w:lang w:val="en-US"/>
        </w:rPr>
      </w:pPr>
      <w:r w:rsidRPr="00131521">
        <w:rPr>
          <w:lang w:val="en-US"/>
        </w:rPr>
        <w:t>create dramatic interest and motivate reader to continue reading</w:t>
      </w:r>
    </w:p>
    <w:p w14:paraId="68EAEEB2" w14:textId="77777777" w:rsidR="00131521" w:rsidRPr="00131521" w:rsidRDefault="00131521" w:rsidP="00131521">
      <w:pPr>
        <w:numPr>
          <w:ilvl w:val="1"/>
          <w:numId w:val="1"/>
        </w:numPr>
        <w:rPr>
          <w:lang w:val="en-US"/>
        </w:rPr>
      </w:pPr>
      <w:r w:rsidRPr="00131521">
        <w:rPr>
          <w:lang w:val="en-US"/>
        </w:rPr>
        <w:t>provides (via immediate issue) implicit instructions for the further reading of the case (what should the reader look for)</w:t>
      </w:r>
    </w:p>
    <w:p w14:paraId="611301B3" w14:textId="77777777" w:rsidR="00FD67AC" w:rsidRPr="002F16A8" w:rsidRDefault="00FD67AC" w:rsidP="00FD67AC">
      <w:pPr>
        <w:rPr>
          <w:lang w:val="en-US"/>
        </w:rPr>
      </w:pPr>
    </w:p>
    <w:p w14:paraId="4D714BC6" w14:textId="0123F64E" w:rsidR="00EC20D5" w:rsidRPr="00DE0D42" w:rsidRDefault="00AF527A" w:rsidP="00DE0D42">
      <w:pPr>
        <w:pStyle w:val="Heading1"/>
      </w:pPr>
      <w:r>
        <w:rPr>
          <w:lang w:val="en-US"/>
        </w:rPr>
        <w:t xml:space="preserve">Chapter heading </w:t>
      </w:r>
      <w:r w:rsidRPr="00AF527A">
        <w:rPr>
          <w:i/>
          <w:color w:val="FF0000"/>
          <w:lang w:val="en-US"/>
        </w:rPr>
        <w:t>(expected length)</w:t>
      </w:r>
    </w:p>
    <w:p w14:paraId="0E74C166" w14:textId="4141337B" w:rsidR="00EC20D5" w:rsidRDefault="00AF527A" w:rsidP="00DE0D4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Include one chapter heading for every section of your possible case study structure by copying the chapter heading and these bullets from above as often as needed </w:t>
      </w:r>
    </w:p>
    <w:p w14:paraId="0AA9165D" w14:textId="2744CEA3" w:rsidR="00AF527A" w:rsidRDefault="00AF527A" w:rsidP="00DE0D4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Include a few bullet points to describe the rough content and flow of all chapters </w:t>
      </w:r>
    </w:p>
    <w:p w14:paraId="7EAB21F1" w14:textId="1796B76D" w:rsidR="00AF527A" w:rsidRDefault="00AF527A" w:rsidP="00DE0D4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Include a rough indication of the expected length (number of pages) for each of the chapters in brackets directly behind the chapter heading and delete once done with writing </w:t>
      </w:r>
    </w:p>
    <w:p w14:paraId="2653673B" w14:textId="7AFD4C2C" w:rsidR="00AF527A" w:rsidRPr="002F16A8" w:rsidRDefault="00AF527A" w:rsidP="00DE0D4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Highlight information that you are missing and where/whom you will try to get the information from </w:t>
      </w:r>
      <w:r w:rsidR="00A344D0">
        <w:rPr>
          <w:lang w:val="en-US"/>
        </w:rPr>
        <w:t>.</w:t>
      </w:r>
    </w:p>
    <w:p w14:paraId="42DD939D" w14:textId="6045ADF0" w:rsidR="0074064D" w:rsidRDefault="0074064D" w:rsidP="0074064D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lastRenderedPageBreak/>
        <w:t>Consider using the following flow of chapters for your case study (adapted from</w:t>
      </w:r>
      <w:r w:rsidRPr="0074064D">
        <w:rPr>
          <w:lang w:val="en-US"/>
        </w:rPr>
        <w:t xml:space="preserve"> Mauffette-Leenders, Erskine, Leenders (2005). Learning with Cases. P.37</w:t>
      </w:r>
      <w:r>
        <w:rPr>
          <w:lang w:val="en-US"/>
        </w:rPr>
        <w:t>):</w:t>
      </w:r>
    </w:p>
    <w:p w14:paraId="6C2EA72D" w14:textId="145B0E5F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Organizational context</w:t>
      </w:r>
    </w:p>
    <w:p w14:paraId="04431CB2" w14:textId="6F8FCA54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Specific area of interest</w:t>
      </w:r>
    </w:p>
    <w:p w14:paraId="7A51E682" w14:textId="51B57993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Specific problem or decision</w:t>
      </w:r>
    </w:p>
    <w:p w14:paraId="3A05E288" w14:textId="2866EDB5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Alternatives</w:t>
      </w:r>
    </w:p>
    <w:p w14:paraId="0FB9F899" w14:textId="5EF4FD4A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Conclusion</w:t>
      </w:r>
    </w:p>
    <w:p w14:paraId="79D9B842" w14:textId="489725F2" w:rsidR="00FD67AC" w:rsidRDefault="00FD67AC">
      <w:pPr>
        <w:rPr>
          <w:lang w:val="en-US"/>
        </w:rPr>
      </w:pPr>
    </w:p>
    <w:p w14:paraId="2FCAC1BE" w14:textId="450037EA" w:rsidR="0074064D" w:rsidRPr="00DE0D42" w:rsidRDefault="0074064D" w:rsidP="0074064D">
      <w:pPr>
        <w:pStyle w:val="Heading1"/>
      </w:pPr>
      <w:r>
        <w:rPr>
          <w:lang w:val="en-US"/>
        </w:rPr>
        <w:br w:type="column"/>
      </w:r>
      <w:r>
        <w:rPr>
          <w:lang w:val="en-US"/>
        </w:rPr>
        <w:lastRenderedPageBreak/>
        <w:t>Exhibits</w:t>
      </w:r>
    </w:p>
    <w:p w14:paraId="13AB8966" w14:textId="77777777" w:rsidR="0074064D" w:rsidRDefault="0074064D" w:rsidP="0074064D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Start on new page; ideally only one exhibit per page</w:t>
      </w:r>
    </w:p>
    <w:p w14:paraId="278F9181" w14:textId="22A5D84B" w:rsidR="0074064D" w:rsidRDefault="0074064D" w:rsidP="0074064D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Consider the following options:</w:t>
      </w:r>
    </w:p>
    <w:p w14:paraId="4F676DF7" w14:textId="4A3640F5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Text</w:t>
      </w:r>
    </w:p>
    <w:p w14:paraId="1E66E42D" w14:textId="55D55D62" w:rsid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Data</w:t>
      </w:r>
    </w:p>
    <w:p w14:paraId="756C6731" w14:textId="773BBF7B" w:rsidR="0074064D" w:rsidRPr="0074064D" w:rsidRDefault="0074064D" w:rsidP="0074064D">
      <w:pPr>
        <w:numPr>
          <w:ilvl w:val="2"/>
          <w:numId w:val="1"/>
        </w:numPr>
        <w:rPr>
          <w:lang w:val="en-US"/>
        </w:rPr>
      </w:pPr>
      <w:r>
        <w:rPr>
          <w:lang w:val="en-US"/>
        </w:rPr>
        <w:t>Visuals</w:t>
      </w:r>
    </w:p>
    <w:p w14:paraId="6084B2C9" w14:textId="20B92F3B" w:rsidR="0074064D" w:rsidRDefault="0074064D" w:rsidP="0074064D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Make sure to properly reference the source and to clear copyrights</w:t>
      </w:r>
    </w:p>
    <w:p w14:paraId="5CF63B92" w14:textId="77777777" w:rsidR="0074064D" w:rsidRPr="002F16A8" w:rsidRDefault="0074064D">
      <w:pPr>
        <w:rPr>
          <w:lang w:val="en-US"/>
        </w:rPr>
      </w:pPr>
    </w:p>
    <w:sectPr w:rsidR="0074064D" w:rsidRPr="002F16A8" w:rsidSect="00715D0C">
      <w:headerReference w:type="even" r:id="rId10"/>
      <w:headerReference w:type="default" r:id="rId11"/>
      <w:footerReference w:type="first" r:id="rId12"/>
      <w:pgSz w:w="11900" w:h="16840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C2EF67" w14:textId="77777777" w:rsidR="00262E33" w:rsidRDefault="00262E33" w:rsidP="00DE0D42">
      <w:r>
        <w:separator/>
      </w:r>
    </w:p>
  </w:endnote>
  <w:endnote w:type="continuationSeparator" w:id="0">
    <w:p w14:paraId="4EC72731" w14:textId="77777777" w:rsidR="00262E33" w:rsidRDefault="00262E33" w:rsidP="00DE0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auto"/>
    <w:pitch w:val="variable"/>
    <w:sig w:usb0="00000001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7C05E3" w14:textId="46C5F255" w:rsidR="00715D0C" w:rsidRPr="00DE0D42" w:rsidRDefault="00715D0C" w:rsidP="00715D0C">
    <w:pPr>
      <w:pStyle w:val="Footer"/>
      <w:rPr>
        <w:sz w:val="20"/>
        <w:lang w:val="en-US"/>
      </w:rPr>
    </w:pPr>
    <w:r w:rsidRPr="00DE0D42">
      <w:rPr>
        <w:sz w:val="20"/>
        <w:lang w:val="en-US"/>
      </w:rPr>
      <w:t xml:space="preserve">This </w:t>
    </w:r>
    <w:r w:rsidR="00131521">
      <w:rPr>
        <w:sz w:val="20"/>
        <w:lang w:val="en-US"/>
      </w:rPr>
      <w:t xml:space="preserve">case study </w:t>
    </w:r>
    <w:r w:rsidRPr="00DE0D42">
      <w:rPr>
        <w:sz w:val="20"/>
        <w:lang w:val="en-US"/>
      </w:rPr>
      <w:t xml:space="preserve">was prepared by </w:t>
    </w:r>
    <w:r w:rsidRPr="00715D0C">
      <w:rPr>
        <w:b/>
        <w:i/>
        <w:color w:val="FF0000"/>
        <w:sz w:val="20"/>
        <w:lang w:val="en-US"/>
      </w:rPr>
      <w:t>(add your name(s))</w:t>
    </w:r>
    <w:r w:rsidRPr="00DE0D42">
      <w:rPr>
        <w:sz w:val="20"/>
        <w:lang w:val="en-US"/>
      </w:rPr>
      <w:t xml:space="preserve"> of </w:t>
    </w:r>
    <w:r w:rsidRPr="00715D0C">
      <w:rPr>
        <w:b/>
        <w:i/>
        <w:color w:val="FF0000"/>
        <w:sz w:val="20"/>
        <w:lang w:val="en-US"/>
      </w:rPr>
      <w:t>(add your institution(s))</w:t>
    </w:r>
    <w:r w:rsidRPr="00DE0D42">
      <w:rPr>
        <w:sz w:val="20"/>
        <w:lang w:val="en-US"/>
      </w:rPr>
      <w:t>. Sole responsibility for the content rests with the author(s).</w:t>
    </w:r>
  </w:p>
  <w:p w14:paraId="1DFAC017" w14:textId="05AC1343" w:rsidR="00715D0C" w:rsidRPr="00DE0D42" w:rsidRDefault="00715D0C" w:rsidP="00715D0C">
    <w:pPr>
      <w:pStyle w:val="Footer"/>
      <w:rPr>
        <w:sz w:val="20"/>
        <w:lang w:val="en-US"/>
      </w:rPr>
    </w:pPr>
    <w:r w:rsidRPr="00DE0D42">
      <w:rPr>
        <w:sz w:val="20"/>
        <w:lang w:val="en-US"/>
      </w:rPr>
      <w:t xml:space="preserve">Copyright </w:t>
    </w:r>
    <w:r w:rsidRPr="00715D0C">
      <w:rPr>
        <w:b/>
        <w:i/>
        <w:color w:val="FF0000"/>
        <w:sz w:val="20"/>
        <w:lang w:val="en-US"/>
      </w:rPr>
      <w:t>(add year)</w:t>
    </w:r>
    <w:r w:rsidRPr="00DE0D42">
      <w:rPr>
        <w:color w:val="FF0000"/>
        <w:sz w:val="20"/>
        <w:lang w:val="en-US"/>
      </w:rPr>
      <w:t xml:space="preserve"> </w:t>
    </w:r>
    <w:r w:rsidRPr="00DE0D42">
      <w:rPr>
        <w:sz w:val="20"/>
        <w:lang w:val="en-US"/>
      </w:rPr>
      <w:t xml:space="preserve">by </w:t>
    </w:r>
    <w:r w:rsidRPr="00715D0C">
      <w:rPr>
        <w:b/>
        <w:i/>
        <w:color w:val="FF0000"/>
        <w:sz w:val="20"/>
        <w:lang w:val="en-US"/>
      </w:rPr>
      <w:t xml:space="preserve">(add </w:t>
    </w:r>
    <w:r>
      <w:rPr>
        <w:b/>
        <w:i/>
        <w:color w:val="FF0000"/>
        <w:sz w:val="20"/>
        <w:lang w:val="en-US"/>
      </w:rPr>
      <w:t>copyright holder</w:t>
    </w:r>
    <w:r w:rsidRPr="00715D0C">
      <w:rPr>
        <w:b/>
        <w:i/>
        <w:color w:val="FF0000"/>
        <w:sz w:val="20"/>
        <w:lang w:val="en-US"/>
      </w:rPr>
      <w:t>)</w:t>
    </w:r>
    <w:r w:rsidRPr="00DE0D42">
      <w:rPr>
        <w:sz w:val="20"/>
        <w:lang w:val="en-US"/>
      </w:rPr>
      <w:t>.</w:t>
    </w:r>
  </w:p>
  <w:p w14:paraId="37A7F80A" w14:textId="77777777" w:rsidR="00715D0C" w:rsidRPr="00DE0D42" w:rsidRDefault="00715D0C" w:rsidP="00715D0C">
    <w:pPr>
      <w:pStyle w:val="Footer"/>
      <w:rPr>
        <w:sz w:val="20"/>
        <w:lang w:val="en-US"/>
      </w:rPr>
    </w:pPr>
    <w:r w:rsidRPr="00715D0C">
      <w:rPr>
        <w:b/>
        <w:i/>
        <w:color w:val="FF0000"/>
        <w:sz w:val="20"/>
        <w:lang w:val="en-US"/>
      </w:rPr>
      <w:t>(Add your institution)</w:t>
    </w:r>
    <w:r w:rsidRPr="00DE0D42">
      <w:rPr>
        <w:sz w:val="20"/>
        <w:lang w:val="en-US"/>
      </w:rPr>
      <w:t xml:space="preserve"> cases are distributed through </w:t>
    </w:r>
    <w:r w:rsidRPr="00715D0C">
      <w:rPr>
        <w:b/>
        <w:i/>
        <w:color w:val="FF0000"/>
        <w:sz w:val="20"/>
        <w:lang w:val="en-US"/>
      </w:rPr>
      <w:t>(add distributor(s))</w:t>
    </w:r>
    <w:r w:rsidRPr="00DE0D42">
      <w:rPr>
        <w:sz w:val="20"/>
        <w:lang w:val="en-US"/>
      </w:rPr>
      <w:t>. Please contact them to request permission to reproduce materials.</w:t>
    </w:r>
  </w:p>
  <w:p w14:paraId="0E0CBE06" w14:textId="0203E732" w:rsidR="00715D0C" w:rsidRPr="00715D0C" w:rsidRDefault="00715D0C">
    <w:pPr>
      <w:pStyle w:val="Footer"/>
      <w:rPr>
        <w:sz w:val="20"/>
        <w:lang w:val="en-US"/>
      </w:rPr>
    </w:pPr>
    <w:r w:rsidRPr="00DE0D42">
      <w:rPr>
        <w:sz w:val="20"/>
        <w:lang w:val="en-US"/>
      </w:rPr>
      <w:t xml:space="preserve">All rights reserved. No part of this publication may be reproduced, stored in a retrieval system, used in a spreadsheet, or transmitted in any form or by any means - electronic, mechanical, photocopying, recording, or otherwise - without the permission of </w:t>
    </w:r>
    <w:r w:rsidRPr="00715D0C">
      <w:rPr>
        <w:b/>
        <w:i/>
        <w:color w:val="FF0000"/>
        <w:sz w:val="20"/>
        <w:lang w:val="en-US"/>
      </w:rPr>
      <w:t>(add copyright holder)</w:t>
    </w:r>
    <w:r w:rsidRPr="00DE0D42">
      <w:rPr>
        <w:sz w:val="20"/>
        <w:lang w:val="en-US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E456F8" w14:textId="77777777" w:rsidR="00262E33" w:rsidRDefault="00262E33" w:rsidP="00DE0D42">
      <w:r>
        <w:separator/>
      </w:r>
    </w:p>
  </w:footnote>
  <w:footnote w:type="continuationSeparator" w:id="0">
    <w:p w14:paraId="42437128" w14:textId="77777777" w:rsidR="00262E33" w:rsidRDefault="00262E33" w:rsidP="00DE0D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28D4A7" w14:textId="77777777" w:rsidR="00715D0C" w:rsidRDefault="00715D0C" w:rsidP="00ED160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987E0F" w14:textId="77777777" w:rsidR="00715D0C" w:rsidRDefault="00715D0C" w:rsidP="00715D0C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14EB42" w14:textId="128BAFB0" w:rsidR="00715D0C" w:rsidRDefault="00715D0C" w:rsidP="00ED160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C5A61">
      <w:rPr>
        <w:rStyle w:val="PageNumber"/>
        <w:noProof/>
      </w:rPr>
      <w:t>3</w:t>
    </w:r>
    <w:r>
      <w:rPr>
        <w:rStyle w:val="PageNumber"/>
      </w:rPr>
      <w:fldChar w:fldCharType="end"/>
    </w:r>
  </w:p>
  <w:p w14:paraId="46ECC380" w14:textId="77777777" w:rsidR="00715D0C" w:rsidRDefault="00715D0C" w:rsidP="00715D0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A4E26"/>
    <w:multiLevelType w:val="hybridMultilevel"/>
    <w:tmpl w:val="9AC643E8"/>
    <w:lvl w:ilvl="0" w:tplc="9AF6451E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4252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209B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94BE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E8E1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5EBA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2A02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3A8D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AACF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AC06D24"/>
    <w:multiLevelType w:val="hybridMultilevel"/>
    <w:tmpl w:val="BF28E8B4"/>
    <w:lvl w:ilvl="0" w:tplc="025824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2237D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CED30E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6C0C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C0F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58CD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841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C683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564C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DC75E6E"/>
    <w:multiLevelType w:val="hybridMultilevel"/>
    <w:tmpl w:val="CD885D00"/>
    <w:lvl w:ilvl="0" w:tplc="53BA88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CC6D3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EB967B0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6BAB3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8D6868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B96042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CD4C94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CB04EA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21BC6A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3">
    <w:nsid w:val="49F33A41"/>
    <w:multiLevelType w:val="hybridMultilevel"/>
    <w:tmpl w:val="FE1AB4B4"/>
    <w:lvl w:ilvl="0" w:tplc="084CC426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BEF0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5DEECE1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24675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BEE9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FA23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808F1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CCE1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80AC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4FF3564"/>
    <w:multiLevelType w:val="hybridMultilevel"/>
    <w:tmpl w:val="08DC2748"/>
    <w:lvl w:ilvl="0" w:tplc="38B63128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A685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2CA62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B6DB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F853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908BE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69ABA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B64B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0838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8466BFE"/>
    <w:multiLevelType w:val="hybridMultilevel"/>
    <w:tmpl w:val="9788A2DA"/>
    <w:lvl w:ilvl="0" w:tplc="025824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2237D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D2EF2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6C0C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C0F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58CD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841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C683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564C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A9922D2"/>
    <w:multiLevelType w:val="hybridMultilevel"/>
    <w:tmpl w:val="0F9C4F1A"/>
    <w:lvl w:ilvl="0" w:tplc="025824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2237D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7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6C0C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CC0F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58CD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841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C683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564C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TIytTA2sDQwNDFS0lEKTi0uzszPAykwrAUADoMAMSwAAAA="/>
  </w:docVars>
  <w:rsids>
    <w:rsidRoot w:val="00DE0D42"/>
    <w:rsid w:val="000B422C"/>
    <w:rsid w:val="001033AC"/>
    <w:rsid w:val="00131521"/>
    <w:rsid w:val="00136506"/>
    <w:rsid w:val="00172165"/>
    <w:rsid w:val="00186810"/>
    <w:rsid w:val="001F0652"/>
    <w:rsid w:val="00262E33"/>
    <w:rsid w:val="002F16A8"/>
    <w:rsid w:val="00427E16"/>
    <w:rsid w:val="00441C2C"/>
    <w:rsid w:val="004661F0"/>
    <w:rsid w:val="004A6926"/>
    <w:rsid w:val="00562C17"/>
    <w:rsid w:val="005D0E6F"/>
    <w:rsid w:val="005F2BFD"/>
    <w:rsid w:val="00687306"/>
    <w:rsid w:val="006D6DD0"/>
    <w:rsid w:val="00715D0C"/>
    <w:rsid w:val="0074064D"/>
    <w:rsid w:val="007706C9"/>
    <w:rsid w:val="0080422B"/>
    <w:rsid w:val="008C5A61"/>
    <w:rsid w:val="00A344D0"/>
    <w:rsid w:val="00A8159D"/>
    <w:rsid w:val="00AF527A"/>
    <w:rsid w:val="00B020EE"/>
    <w:rsid w:val="00B46D8B"/>
    <w:rsid w:val="00B623EB"/>
    <w:rsid w:val="00B727AB"/>
    <w:rsid w:val="00B846DF"/>
    <w:rsid w:val="00C70D5E"/>
    <w:rsid w:val="00DE0D42"/>
    <w:rsid w:val="00E36D18"/>
    <w:rsid w:val="00EC20D5"/>
    <w:rsid w:val="00F12ADB"/>
    <w:rsid w:val="00F8663A"/>
    <w:rsid w:val="00FD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C9DDA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0D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D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E0D4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0D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E0D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E0D42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E0D42"/>
    <w:rPr>
      <w:rFonts w:ascii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DE0D4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E0D4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0D42"/>
  </w:style>
  <w:style w:type="paragraph" w:styleId="Footer">
    <w:name w:val="footer"/>
    <w:basedOn w:val="Normal"/>
    <w:link w:val="FooterChar"/>
    <w:uiPriority w:val="99"/>
    <w:unhideWhenUsed/>
    <w:rsid w:val="00DE0D4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D42"/>
  </w:style>
  <w:style w:type="paragraph" w:styleId="ListParagraph">
    <w:name w:val="List Paragraph"/>
    <w:basedOn w:val="Normal"/>
    <w:uiPriority w:val="34"/>
    <w:qFormat/>
    <w:rsid w:val="00FD67AC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715D0C"/>
  </w:style>
  <w:style w:type="paragraph" w:styleId="BalloonText">
    <w:name w:val="Balloon Text"/>
    <w:basedOn w:val="Normal"/>
    <w:link w:val="BalloonTextChar"/>
    <w:uiPriority w:val="99"/>
    <w:semiHidden/>
    <w:unhideWhenUsed/>
    <w:rsid w:val="00A344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4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0D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D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E0D4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0D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E0D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E0D42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E0D42"/>
    <w:rPr>
      <w:rFonts w:ascii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DE0D4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E0D4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0D42"/>
  </w:style>
  <w:style w:type="paragraph" w:styleId="Footer">
    <w:name w:val="footer"/>
    <w:basedOn w:val="Normal"/>
    <w:link w:val="FooterChar"/>
    <w:uiPriority w:val="99"/>
    <w:unhideWhenUsed/>
    <w:rsid w:val="00DE0D4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D42"/>
  </w:style>
  <w:style w:type="paragraph" w:styleId="ListParagraph">
    <w:name w:val="List Paragraph"/>
    <w:basedOn w:val="Normal"/>
    <w:uiPriority w:val="34"/>
    <w:qFormat/>
    <w:rsid w:val="00FD67AC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715D0C"/>
  </w:style>
  <w:style w:type="paragraph" w:styleId="BalloonText">
    <w:name w:val="Balloon Text"/>
    <w:basedOn w:val="Normal"/>
    <w:link w:val="BalloonTextChar"/>
    <w:uiPriority w:val="99"/>
    <w:semiHidden/>
    <w:unhideWhenUsed/>
    <w:rsid w:val="00A344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4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0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901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5950">
          <w:marLeft w:val="82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093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7985">
          <w:marLeft w:val="82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076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68042">
          <w:marLeft w:val="82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2602">
          <w:marLeft w:val="82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7029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0616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0991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250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6876">
          <w:marLeft w:val="82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71940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8997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7362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8259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7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5671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87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5790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5317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80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3648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69838">
          <w:marLeft w:val="132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136">
          <w:marLeft w:val="1325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660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2819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943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62856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189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1757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1923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3108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8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8849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4508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83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713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3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45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0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7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63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77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06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7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39776">
          <w:marLeft w:val="36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78568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6479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6357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8026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66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9017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6204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884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847">
          <w:marLeft w:val="70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FFE40-9CA6-4B09-8369-D5D30A1CA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MT Berlin</Company>
  <LinksUpToDate>false</LinksUpToDate>
  <CharactersWithSpaces>1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 Mueller</dc:creator>
  <cp:lastModifiedBy>Anuja Pandey</cp:lastModifiedBy>
  <cp:revision>3</cp:revision>
  <dcterms:created xsi:type="dcterms:W3CDTF">2017-11-15T10:06:00Z</dcterms:created>
  <dcterms:modified xsi:type="dcterms:W3CDTF">2018-01-31T06:04:00Z</dcterms:modified>
</cp:coreProperties>
</file>